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1E36F2" w14:paraId="66D6D790" w14:textId="77777777" w:rsidTr="001E36F2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82F3A28" w14:textId="77777777" w:rsidR="00602F7D" w:rsidRPr="001E36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E36F2" w14:paraId="23F46490" w14:textId="77777777" w:rsidTr="001E36F2">
        <w:trPr>
          <w:trHeight w:val="413"/>
        </w:trPr>
        <w:tc>
          <w:tcPr>
            <w:tcW w:w="1248" w:type="pct"/>
          </w:tcPr>
          <w:p w14:paraId="5B1890A5" w14:textId="77777777" w:rsidR="0000007A" w:rsidRPr="001E36F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E36F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1E1E8" w14:textId="77777777" w:rsidR="0000007A" w:rsidRPr="001E36F2" w:rsidRDefault="0025013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E36F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1E36F2" w14:paraId="1F3FB4D5" w14:textId="77777777" w:rsidTr="001E36F2">
        <w:trPr>
          <w:trHeight w:val="290"/>
        </w:trPr>
        <w:tc>
          <w:tcPr>
            <w:tcW w:w="1248" w:type="pct"/>
          </w:tcPr>
          <w:p w14:paraId="71C2B5A3" w14:textId="77777777" w:rsidR="0000007A" w:rsidRPr="001E36F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F1970" w14:textId="77777777" w:rsidR="0000007A" w:rsidRPr="001E36F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C42DC"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89</w:t>
            </w:r>
          </w:p>
        </w:tc>
      </w:tr>
      <w:tr w:rsidR="0000007A" w:rsidRPr="001E36F2" w14:paraId="5B5701F0" w14:textId="77777777" w:rsidTr="001E36F2">
        <w:trPr>
          <w:trHeight w:val="331"/>
        </w:trPr>
        <w:tc>
          <w:tcPr>
            <w:tcW w:w="1248" w:type="pct"/>
          </w:tcPr>
          <w:p w14:paraId="6A090C5E" w14:textId="77777777" w:rsidR="0000007A" w:rsidRPr="001E36F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C6CCE" w14:textId="77777777" w:rsidR="0000007A" w:rsidRPr="001E36F2" w:rsidRDefault="00D8450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E36F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duction of </w:t>
            </w:r>
            <w:proofErr w:type="spellStart"/>
            <w:r w:rsidRPr="001E36F2">
              <w:rPr>
                <w:rFonts w:ascii="Arial" w:hAnsi="Arial" w:cs="Arial"/>
                <w:b/>
                <w:sz w:val="20"/>
                <w:szCs w:val="20"/>
                <w:lang w:val="en-GB"/>
              </w:rPr>
              <w:t>labor</w:t>
            </w:r>
            <w:proofErr w:type="spellEnd"/>
            <w:r w:rsidRPr="001E36F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 patients with previous </w:t>
            </w:r>
            <w:proofErr w:type="spellStart"/>
            <w:r w:rsidRPr="001E36F2">
              <w:rPr>
                <w:rFonts w:ascii="Arial" w:hAnsi="Arial" w:cs="Arial"/>
                <w:b/>
                <w:sz w:val="20"/>
                <w:szCs w:val="20"/>
                <w:lang w:val="en-GB"/>
              </w:rPr>
              <w:t>cesarean</w:t>
            </w:r>
            <w:proofErr w:type="spellEnd"/>
            <w:r w:rsidRPr="001E36F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ection with </w:t>
            </w:r>
            <w:proofErr w:type="spellStart"/>
            <w:r w:rsidRPr="001E36F2">
              <w:rPr>
                <w:rFonts w:ascii="Arial" w:hAnsi="Arial" w:cs="Arial"/>
                <w:b/>
                <w:sz w:val="20"/>
                <w:szCs w:val="20"/>
                <w:lang w:val="en-GB"/>
              </w:rPr>
              <w:t>unfavorable</w:t>
            </w:r>
            <w:proofErr w:type="spellEnd"/>
            <w:r w:rsidRPr="001E36F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cervix</w:t>
            </w:r>
          </w:p>
        </w:tc>
      </w:tr>
      <w:tr w:rsidR="00CF0BBB" w:rsidRPr="001E36F2" w14:paraId="1C619EDF" w14:textId="77777777" w:rsidTr="001E36F2">
        <w:trPr>
          <w:trHeight w:val="332"/>
        </w:trPr>
        <w:tc>
          <w:tcPr>
            <w:tcW w:w="1248" w:type="pct"/>
          </w:tcPr>
          <w:p w14:paraId="33F22BA1" w14:textId="77777777" w:rsidR="00CF0BBB" w:rsidRPr="001E36F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0985A" w14:textId="77777777" w:rsidR="00CF0BBB" w:rsidRPr="001E36F2" w:rsidRDefault="008C42D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8189352" w14:textId="77777777" w:rsidR="00037D52" w:rsidRPr="001E36F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1D8A77B" w14:textId="77777777" w:rsidR="00605952" w:rsidRPr="001E36F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E042603" w14:textId="77777777" w:rsidR="00626025" w:rsidRPr="001E36F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E36F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40330F51" w14:textId="77777777" w:rsidR="007B54A4" w:rsidRPr="001E36F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01DF622F" w14:textId="77777777" w:rsidR="007B54A4" w:rsidRPr="001E36F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E36F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71C64AAF" w14:textId="77777777" w:rsidR="00640538" w:rsidRPr="001E36F2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E36F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4A356433">
          <v:rect id="_x0000_s2050" style="position:absolute;left:0;text-align:left;margin-left:-9.6pt;margin-top:14.25pt;width:1071.35pt;height:124.75pt;z-index:251658240">
            <v:textbox>
              <w:txbxContent>
                <w:p w14:paraId="28F3CB32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2BC70133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0C85D8AC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05D5FB7B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D1D4B9C" w14:textId="77777777" w:rsidR="00E03C32" w:rsidRDefault="007530B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530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Medical Societ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7530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9-3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67EAAD22" w14:textId="77777777" w:rsidR="00E03C32" w:rsidRPr="007B54A4" w:rsidRDefault="007530BA" w:rsidP="007530BA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530B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103/0972-4958.135223</w:t>
                  </w:r>
                </w:p>
              </w:txbxContent>
            </v:textbox>
          </v:rect>
        </w:pict>
      </w:r>
    </w:p>
    <w:p w14:paraId="5F2C22D2" w14:textId="77777777" w:rsidR="00D9392F" w:rsidRPr="001E36F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E36F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3B40BDD0" w14:textId="77777777" w:rsidR="00D27A79" w:rsidRPr="001E36F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E36F2" w14:paraId="7A775018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DBEA124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E36F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E36F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5538ADFB" w14:textId="77777777" w:rsidR="00F1171E" w:rsidRPr="001E36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E36F2" w14:paraId="6F52505A" w14:textId="77777777" w:rsidTr="007222C8">
        <w:tc>
          <w:tcPr>
            <w:tcW w:w="1265" w:type="pct"/>
            <w:noWrap/>
          </w:tcPr>
          <w:p w14:paraId="4E48A7B9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457398D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E36F2">
              <w:rPr>
                <w:rFonts w:ascii="Arial" w:hAnsi="Arial" w:cs="Arial"/>
                <w:lang w:val="en-GB"/>
              </w:rPr>
              <w:t>Reviewer’s comment</w:t>
            </w:r>
          </w:p>
          <w:p w14:paraId="3147ABCB" w14:textId="77777777" w:rsidR="00421DBF" w:rsidRPr="001E36F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25964EDC" w14:textId="77777777" w:rsidR="00421DBF" w:rsidRPr="001E36F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25C05AC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E36F2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1E36F2">
              <w:rPr>
                <w:rFonts w:ascii="Arial" w:hAnsi="Arial" w:cs="Arial"/>
                <w:lang w:val="en-GB"/>
              </w:rPr>
              <w:t>Feedback</w:t>
            </w:r>
            <w:r w:rsidRPr="001E36F2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1E36F2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1E36F2" w14:paraId="0CA9F422" w14:textId="77777777" w:rsidTr="007222C8">
        <w:trPr>
          <w:trHeight w:val="1264"/>
        </w:trPr>
        <w:tc>
          <w:tcPr>
            <w:tcW w:w="1265" w:type="pct"/>
            <w:noWrap/>
          </w:tcPr>
          <w:p w14:paraId="43E187BA" w14:textId="77777777" w:rsidR="00F1171E" w:rsidRPr="001E36F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3E20CE4D" w14:textId="77777777" w:rsidR="00F1171E" w:rsidRPr="001E36F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B9730C0" w14:textId="77777777" w:rsidR="00155F27" w:rsidRPr="001E36F2" w:rsidRDefault="00155F2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opic which was selected is really </w:t>
            </w:r>
            <w:proofErr w:type="spellStart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preciateable</w:t>
            </w:r>
            <w:proofErr w:type="spellEnd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Nowadays, increasing incidence of caesarean section is more common and previous caesarean section i</w:t>
            </w:r>
            <w:r w:rsidR="002A3A44"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 one of the major </w:t>
            </w:r>
            <w:proofErr w:type="gramStart"/>
            <w:r w:rsidR="002A3A44"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ason</w:t>
            </w:r>
            <w:proofErr w:type="gramEnd"/>
            <w:r w:rsidR="002A3A44"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2n</w:t>
            </w: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 or 3</w:t>
            </w:r>
            <w:r w:rsidRPr="001E36F2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rd</w:t>
            </w: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ravid mothers undergoing C – Section.</w:t>
            </w:r>
          </w:p>
          <w:p w14:paraId="4235E1E2" w14:textId="77777777" w:rsidR="00F1171E" w:rsidRPr="001E36F2" w:rsidRDefault="00155F2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is a needed topic for the public and with this evidence the health care workers and the mothers will go for spontaneous vaginal delivery even they have </w:t>
            </w:r>
            <w:proofErr w:type="gramStart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derwent</w:t>
            </w:r>
            <w:proofErr w:type="gramEnd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evious caesarean section. </w:t>
            </w:r>
          </w:p>
        </w:tc>
        <w:tc>
          <w:tcPr>
            <w:tcW w:w="1523" w:type="pct"/>
          </w:tcPr>
          <w:p w14:paraId="2827746B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E36F2" w14:paraId="59A1B9EA" w14:textId="77777777" w:rsidTr="007222C8">
        <w:trPr>
          <w:trHeight w:val="1262"/>
        </w:trPr>
        <w:tc>
          <w:tcPr>
            <w:tcW w:w="1265" w:type="pct"/>
            <w:noWrap/>
          </w:tcPr>
          <w:p w14:paraId="6F0765DC" w14:textId="77777777" w:rsidR="00F1171E" w:rsidRPr="001E36F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9DB9AE4" w14:textId="77777777" w:rsidR="00F1171E" w:rsidRPr="001E36F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8D1DAF2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5C93FA5" w14:textId="77777777" w:rsidR="00F1171E" w:rsidRPr="001E36F2" w:rsidRDefault="00155F2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ah</w:t>
            </w:r>
            <w:proofErr w:type="gramEnd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s good. But in other point of view, inclusion of the methods [Foley and Oxytocin] used for conduction of normal vaginal delivery would make the title </w:t>
            </w:r>
            <w:proofErr w:type="gramStart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re richer</w:t>
            </w:r>
            <w:proofErr w:type="gramEnd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049B6C98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E36F2" w14:paraId="22660CC6" w14:textId="77777777" w:rsidTr="007222C8">
        <w:trPr>
          <w:trHeight w:val="1262"/>
        </w:trPr>
        <w:tc>
          <w:tcPr>
            <w:tcW w:w="1265" w:type="pct"/>
            <w:noWrap/>
          </w:tcPr>
          <w:p w14:paraId="2C6636C7" w14:textId="77777777" w:rsidR="00F1171E" w:rsidRPr="001E36F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E36F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85031EE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79855CB" w14:textId="77777777" w:rsidR="00F1171E" w:rsidRPr="001E36F2" w:rsidRDefault="00155F2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carrying all the needed information. Good</w:t>
            </w:r>
          </w:p>
        </w:tc>
        <w:tc>
          <w:tcPr>
            <w:tcW w:w="1523" w:type="pct"/>
          </w:tcPr>
          <w:p w14:paraId="5A2040E2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E36F2" w14:paraId="7D9F9207" w14:textId="77777777" w:rsidTr="007222C8">
        <w:trPr>
          <w:trHeight w:val="859"/>
        </w:trPr>
        <w:tc>
          <w:tcPr>
            <w:tcW w:w="1265" w:type="pct"/>
            <w:noWrap/>
          </w:tcPr>
          <w:p w14:paraId="4004C645" w14:textId="77777777" w:rsidR="00F1171E" w:rsidRPr="001E36F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23723B4" w14:textId="77777777" w:rsidR="00F1171E" w:rsidRPr="001E36F2" w:rsidRDefault="00155F2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Manuscript was good</w:t>
            </w:r>
          </w:p>
        </w:tc>
        <w:tc>
          <w:tcPr>
            <w:tcW w:w="1523" w:type="pct"/>
          </w:tcPr>
          <w:p w14:paraId="686173AD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E36F2" w14:paraId="2930F368" w14:textId="77777777" w:rsidTr="007222C8">
        <w:trPr>
          <w:trHeight w:val="703"/>
        </w:trPr>
        <w:tc>
          <w:tcPr>
            <w:tcW w:w="1265" w:type="pct"/>
            <w:noWrap/>
          </w:tcPr>
          <w:p w14:paraId="6DB2231B" w14:textId="77777777" w:rsidR="00F1171E" w:rsidRPr="001E36F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65F9B9B8" w14:textId="77777777" w:rsidR="00F1171E" w:rsidRPr="001E36F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E36F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856ABE0" w14:textId="77777777" w:rsidR="00F1171E" w:rsidRPr="001E36F2" w:rsidRDefault="00155F2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 the</w:t>
            </w:r>
            <w:proofErr w:type="gramEnd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searcher has given more references, it will be useful for the </w:t>
            </w:r>
            <w:proofErr w:type="spellStart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rethcoming</w:t>
            </w:r>
            <w:proofErr w:type="spellEnd"/>
            <w:r w:rsidRPr="001E36F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searchers.</w:t>
            </w:r>
          </w:p>
        </w:tc>
        <w:tc>
          <w:tcPr>
            <w:tcW w:w="1523" w:type="pct"/>
          </w:tcPr>
          <w:p w14:paraId="700C76A8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E36F2" w14:paraId="4F7F2766" w14:textId="77777777" w:rsidTr="007222C8">
        <w:trPr>
          <w:trHeight w:val="386"/>
        </w:trPr>
        <w:tc>
          <w:tcPr>
            <w:tcW w:w="1265" w:type="pct"/>
            <w:noWrap/>
          </w:tcPr>
          <w:p w14:paraId="55F6B7AB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4F1019F" w14:textId="77777777" w:rsidR="00F1171E" w:rsidRPr="001E36F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E36F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5CD81D2E" w14:textId="77777777" w:rsidR="00F1171E" w:rsidRPr="001E36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9E4679E" w14:textId="77777777" w:rsidR="00F1171E" w:rsidRPr="001E36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A68068A" w14:textId="77777777" w:rsidR="00F1171E" w:rsidRPr="001E36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3CFDCCA" w14:textId="77777777" w:rsidR="00F1171E" w:rsidRPr="001E36F2" w:rsidRDefault="00155F2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sz w:val="20"/>
                <w:szCs w:val="20"/>
                <w:lang w:val="en-GB"/>
              </w:rPr>
              <w:t>Yes, Good</w:t>
            </w:r>
          </w:p>
          <w:p w14:paraId="5855E036" w14:textId="77777777" w:rsidR="00F1171E" w:rsidRPr="001E36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187659C" w14:textId="77777777" w:rsidR="00F1171E" w:rsidRPr="001E36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2520462" w14:textId="77777777" w:rsidR="00F1171E" w:rsidRPr="001E36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E36F2" w14:paraId="744EDC32" w14:textId="77777777" w:rsidTr="007222C8">
        <w:trPr>
          <w:trHeight w:val="1178"/>
        </w:trPr>
        <w:tc>
          <w:tcPr>
            <w:tcW w:w="1265" w:type="pct"/>
            <w:noWrap/>
          </w:tcPr>
          <w:p w14:paraId="5C176160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E36F2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1E36F2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1E36F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07FF7A3E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F01523F" w14:textId="77777777" w:rsidR="00F1171E" w:rsidRPr="001E36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0BD1DCB" w14:textId="77777777" w:rsidR="00F1171E" w:rsidRPr="001E36F2" w:rsidRDefault="00155F2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sz w:val="20"/>
                <w:szCs w:val="20"/>
                <w:lang w:val="en-GB"/>
              </w:rPr>
              <w:t>Nil</w:t>
            </w:r>
          </w:p>
          <w:p w14:paraId="122CC599" w14:textId="77777777" w:rsidR="00F1171E" w:rsidRPr="001E36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AA531AF" w14:textId="77777777" w:rsidR="00F1171E" w:rsidRPr="001E36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E6FDBC5" w14:textId="77777777" w:rsidR="00F1171E" w:rsidRPr="001E36F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3717168" w14:textId="77777777" w:rsidR="00F1171E" w:rsidRPr="001E36F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E36F2" w14:paraId="554C5A3F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86445" w14:textId="77777777" w:rsidR="00F1171E" w:rsidRPr="001E36F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E36F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6CCB7B76" w14:textId="77777777" w:rsidR="00F1171E" w:rsidRPr="001E36F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E36F2" w14:paraId="26C13151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F10CE" w14:textId="77777777" w:rsidR="00F1171E" w:rsidRPr="001E36F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49A95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E36F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2CB27C2" w14:textId="77777777" w:rsidR="00F1171E" w:rsidRPr="001E36F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E36F2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1E36F2">
              <w:rPr>
                <w:rFonts w:ascii="Arial" w:hAnsi="Arial" w:cs="Arial"/>
                <w:lang w:val="en-GB"/>
              </w:rPr>
              <w:t>comment</w:t>
            </w:r>
            <w:r w:rsidRPr="001E36F2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1E36F2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1E36F2" w14:paraId="7D75E900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DC338" w14:textId="77777777" w:rsidR="00F1171E" w:rsidRPr="001E36F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E36F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5873088" w14:textId="77777777" w:rsidR="00F1171E" w:rsidRPr="001E36F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DAE8A" w14:textId="77777777" w:rsidR="00F1171E" w:rsidRPr="001E36F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E36F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E36F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E36F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1AFDDBDF" w14:textId="77777777" w:rsidR="00F1171E" w:rsidRPr="001E36F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7E8B7AE" w14:textId="509FE0E8" w:rsidR="00F1171E" w:rsidRPr="001E36F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5DB547E" w14:textId="77777777" w:rsidR="00F1171E" w:rsidRPr="001E36F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454E26" w14:textId="77777777" w:rsidR="00F1171E" w:rsidRPr="001E36F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FD3E29E" w14:textId="77777777" w:rsidR="00F1171E" w:rsidRPr="001E36F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A9A6EE" w14:textId="77777777" w:rsidR="00F1171E" w:rsidRPr="001E36F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1183EFD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E0C19F4" w14:textId="77777777" w:rsidR="001E36F2" w:rsidRPr="00085BFA" w:rsidRDefault="001E36F2" w:rsidP="001E36F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85BFA">
        <w:rPr>
          <w:rFonts w:ascii="Arial" w:hAnsi="Arial" w:cs="Arial"/>
          <w:b/>
          <w:u w:val="single"/>
        </w:rPr>
        <w:t>Reviewer details:</w:t>
      </w:r>
    </w:p>
    <w:p w14:paraId="714C8AA4" w14:textId="77777777" w:rsidR="001E36F2" w:rsidRPr="001E36F2" w:rsidRDefault="001E36F2" w:rsidP="001E36F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E36F2">
        <w:rPr>
          <w:rFonts w:ascii="Arial" w:hAnsi="Arial" w:cs="Arial"/>
          <w:b/>
          <w:color w:val="000000"/>
        </w:rPr>
        <w:t>Chandraleka R, Kasturba Gandhi Nursing College, India</w:t>
      </w:r>
    </w:p>
    <w:p w14:paraId="03EF2EF8" w14:textId="77777777" w:rsidR="001E36F2" w:rsidRPr="001E36F2" w:rsidRDefault="001E36F2">
      <w:pPr>
        <w:rPr>
          <w:rFonts w:ascii="Arial" w:hAnsi="Arial" w:cs="Arial"/>
          <w:b/>
          <w:sz w:val="20"/>
          <w:szCs w:val="20"/>
        </w:rPr>
      </w:pPr>
    </w:p>
    <w:sectPr w:rsidR="001E36F2" w:rsidRPr="001E36F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F319F" w14:textId="77777777" w:rsidR="00C4412E" w:rsidRPr="0000007A" w:rsidRDefault="00C4412E" w:rsidP="0099583E">
      <w:r>
        <w:separator/>
      </w:r>
    </w:p>
  </w:endnote>
  <w:endnote w:type="continuationSeparator" w:id="0">
    <w:p w14:paraId="7D798E94" w14:textId="77777777" w:rsidR="00C4412E" w:rsidRPr="0000007A" w:rsidRDefault="00C4412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A21A1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EE6C3B" w14:textId="77777777" w:rsidR="00C4412E" w:rsidRPr="0000007A" w:rsidRDefault="00C4412E" w:rsidP="0099583E">
      <w:r>
        <w:separator/>
      </w:r>
    </w:p>
  </w:footnote>
  <w:footnote w:type="continuationSeparator" w:id="0">
    <w:p w14:paraId="74D4CEA3" w14:textId="77777777" w:rsidR="00C4412E" w:rsidRPr="0000007A" w:rsidRDefault="00C4412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CDF9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CAE8B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94DAEA9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9609123">
    <w:abstractNumId w:val="3"/>
  </w:num>
  <w:num w:numId="2" w16cid:durableId="914314578">
    <w:abstractNumId w:val="6"/>
  </w:num>
  <w:num w:numId="3" w16cid:durableId="1176728890">
    <w:abstractNumId w:val="5"/>
  </w:num>
  <w:num w:numId="4" w16cid:durableId="343897108">
    <w:abstractNumId w:val="7"/>
  </w:num>
  <w:num w:numId="5" w16cid:durableId="220362911">
    <w:abstractNumId w:val="4"/>
  </w:num>
  <w:num w:numId="6" w16cid:durableId="565342306">
    <w:abstractNumId w:val="0"/>
  </w:num>
  <w:num w:numId="7" w16cid:durableId="700860337">
    <w:abstractNumId w:val="1"/>
  </w:num>
  <w:num w:numId="8" w16cid:durableId="758327743">
    <w:abstractNumId w:val="9"/>
  </w:num>
  <w:num w:numId="9" w16cid:durableId="14425528">
    <w:abstractNumId w:val="8"/>
  </w:num>
  <w:num w:numId="10" w16cid:durableId="18521355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1D56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5F27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36F2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0136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A44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2C99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5FAA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4901"/>
    <w:rsid w:val="00602F7D"/>
    <w:rsid w:val="006041E7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30BA"/>
    <w:rsid w:val="00766889"/>
    <w:rsid w:val="00766A0D"/>
    <w:rsid w:val="00766A33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3707"/>
    <w:rsid w:val="00877F10"/>
    <w:rsid w:val="00882091"/>
    <w:rsid w:val="00893E75"/>
    <w:rsid w:val="00895D0A"/>
    <w:rsid w:val="008B265C"/>
    <w:rsid w:val="008C2F62"/>
    <w:rsid w:val="008C42DC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0C1B"/>
    <w:rsid w:val="009E13C3"/>
    <w:rsid w:val="009E6A30"/>
    <w:rsid w:val="009F07D4"/>
    <w:rsid w:val="009F29EB"/>
    <w:rsid w:val="009F7A71"/>
    <w:rsid w:val="00A001A0"/>
    <w:rsid w:val="00A12C83"/>
    <w:rsid w:val="00A12FEF"/>
    <w:rsid w:val="00A15F2F"/>
    <w:rsid w:val="00A17184"/>
    <w:rsid w:val="00A2443D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12E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450A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7EA2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7A48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1780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5E68DCE2"/>
  <w15:docId w15:val="{929C4D2E-9F32-4361-8023-728A9256A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50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8450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1E36F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4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5-19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